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A6DAAE" w14:textId="77777777" w:rsidR="004C738D" w:rsidRDefault="004C738D" w:rsidP="00003047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25B3912C" w14:textId="77777777" w:rsidR="004C738D" w:rsidRDefault="004C738D" w:rsidP="00003047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2AF045A9" w14:textId="77777777" w:rsidR="004C738D" w:rsidRDefault="004C738D" w:rsidP="00003047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333A0383" w14:textId="77777777" w:rsidR="004C738D" w:rsidRDefault="004C738D" w:rsidP="00003047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0D82CA97" w14:textId="77777777" w:rsidR="004C738D" w:rsidRDefault="004C738D" w:rsidP="00003047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180597DD" w14:textId="77777777" w:rsidR="004C738D" w:rsidRDefault="004C738D" w:rsidP="00003047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6C941371" w14:textId="77777777" w:rsidR="004C738D" w:rsidRDefault="004C738D" w:rsidP="00003047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242D9F36" w14:textId="77777777" w:rsidR="004C738D" w:rsidRDefault="004C738D" w:rsidP="00003047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3EEC60C7" w14:textId="77777777" w:rsidR="004C738D" w:rsidRDefault="004C738D" w:rsidP="00003047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5B5AD176" w14:textId="77777777" w:rsidR="004C738D" w:rsidRDefault="004C738D" w:rsidP="00003047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19B6D6C7" w14:textId="0D49980D" w:rsidR="00B34A52" w:rsidRPr="00003047" w:rsidRDefault="00B34A52" w:rsidP="00003047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03047">
        <w:rPr>
          <w:rFonts w:ascii="Times New Roman" w:hAnsi="Times New Roman" w:cs="Times New Roman"/>
          <w:sz w:val="24"/>
          <w:szCs w:val="24"/>
          <w:lang w:val="en-US"/>
        </w:rPr>
        <w:t>Assessment instruments.</w:t>
      </w:r>
    </w:p>
    <w:p w14:paraId="12D7FC33" w14:textId="21C99883" w:rsidR="00B34A52" w:rsidRPr="00003047" w:rsidRDefault="00B34A52" w:rsidP="00003047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003047">
        <w:rPr>
          <w:rFonts w:ascii="Times New Roman" w:hAnsi="Times New Roman" w:cs="Times New Roman"/>
          <w:sz w:val="24"/>
          <w:szCs w:val="24"/>
        </w:rPr>
        <w:t>Student</w:t>
      </w:r>
      <w:r w:rsidRPr="00003047">
        <w:rPr>
          <w:rFonts w:ascii="Times New Roman" w:hAnsi="Times New Roman" w:cs="Times New Roman"/>
          <w:sz w:val="24"/>
          <w:szCs w:val="24"/>
        </w:rPr>
        <w:t>'</w:t>
      </w:r>
      <w:r w:rsidRPr="00003047">
        <w:rPr>
          <w:rFonts w:ascii="Times New Roman" w:hAnsi="Times New Roman" w:cs="Times New Roman"/>
          <w:sz w:val="24"/>
          <w:szCs w:val="24"/>
        </w:rPr>
        <w:t>s Name:</w:t>
      </w:r>
    </w:p>
    <w:p w14:paraId="02F2E308" w14:textId="4550AD12" w:rsidR="00B34A52" w:rsidRPr="00003047" w:rsidRDefault="00B34A52" w:rsidP="00003047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003047">
        <w:rPr>
          <w:rFonts w:ascii="Times New Roman" w:hAnsi="Times New Roman" w:cs="Times New Roman"/>
          <w:sz w:val="24"/>
          <w:szCs w:val="24"/>
        </w:rPr>
        <w:t>Affiliation:</w:t>
      </w:r>
    </w:p>
    <w:p w14:paraId="3AFC6DB8" w14:textId="77777777" w:rsidR="00B34A52" w:rsidRPr="00003047" w:rsidRDefault="00B34A52" w:rsidP="00003047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003047">
        <w:rPr>
          <w:rFonts w:ascii="Times New Roman" w:hAnsi="Times New Roman" w:cs="Times New Roman"/>
          <w:sz w:val="24"/>
          <w:szCs w:val="24"/>
        </w:rPr>
        <w:t>Course:</w:t>
      </w:r>
    </w:p>
    <w:p w14:paraId="0109EE16" w14:textId="0C561884" w:rsidR="00B34A52" w:rsidRPr="00003047" w:rsidRDefault="00B34A52" w:rsidP="00003047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003047">
        <w:rPr>
          <w:rFonts w:ascii="Times New Roman" w:hAnsi="Times New Roman" w:cs="Times New Roman"/>
          <w:sz w:val="24"/>
          <w:szCs w:val="24"/>
        </w:rPr>
        <w:t>Professor</w:t>
      </w:r>
      <w:r w:rsidRPr="00003047">
        <w:rPr>
          <w:rFonts w:ascii="Times New Roman" w:hAnsi="Times New Roman" w:cs="Times New Roman"/>
          <w:sz w:val="24"/>
          <w:szCs w:val="24"/>
        </w:rPr>
        <w:t>'</w:t>
      </w:r>
      <w:r w:rsidRPr="00003047">
        <w:rPr>
          <w:rFonts w:ascii="Times New Roman" w:hAnsi="Times New Roman" w:cs="Times New Roman"/>
          <w:sz w:val="24"/>
          <w:szCs w:val="24"/>
        </w:rPr>
        <w:t>s Name:</w:t>
      </w:r>
    </w:p>
    <w:p w14:paraId="74FF7BFC" w14:textId="4585148A" w:rsidR="00B34A52" w:rsidRPr="00003047" w:rsidRDefault="00B34A52" w:rsidP="00003047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003047">
        <w:rPr>
          <w:rFonts w:ascii="Times New Roman" w:hAnsi="Times New Roman" w:cs="Times New Roman"/>
          <w:sz w:val="24"/>
          <w:szCs w:val="24"/>
        </w:rPr>
        <w:t>Date</w:t>
      </w:r>
    </w:p>
    <w:p w14:paraId="1D71CBD3" w14:textId="77777777" w:rsidR="00B34A52" w:rsidRPr="00003047" w:rsidRDefault="00B34A52" w:rsidP="00B34A52">
      <w:pPr>
        <w:spacing w:after="0" w:line="480" w:lineRule="auto"/>
        <w:contextualSpacing/>
        <w:rPr>
          <w:rFonts w:ascii="Times New Roman" w:eastAsia="Times New Roman" w:hAnsi="Times New Roman" w:cs="Times New Roman"/>
          <w:b/>
          <w:bCs/>
          <w:color w:val="0E101A"/>
          <w:sz w:val="24"/>
          <w:szCs w:val="24"/>
        </w:rPr>
      </w:pPr>
    </w:p>
    <w:p w14:paraId="32835881" w14:textId="77777777" w:rsidR="004C738D" w:rsidRDefault="004C738D" w:rsidP="004C738D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5FB369C" w14:textId="77777777" w:rsidR="004C738D" w:rsidRDefault="004C738D" w:rsidP="004C738D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4F670D7" w14:textId="77777777" w:rsidR="004C738D" w:rsidRDefault="004C738D" w:rsidP="004C738D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0024112" w14:textId="77777777" w:rsidR="004C738D" w:rsidRDefault="004C738D" w:rsidP="004C738D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967FE9E" w14:textId="77777777" w:rsidR="004C738D" w:rsidRDefault="004C738D" w:rsidP="004C738D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E12FFFD" w14:textId="77777777" w:rsidR="004C738D" w:rsidRDefault="004C738D" w:rsidP="004C738D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6E26625" w14:textId="77777777" w:rsidR="004C738D" w:rsidRDefault="004C738D" w:rsidP="004C738D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E0BD9EC" w14:textId="77777777" w:rsidR="004C738D" w:rsidRDefault="004C738D" w:rsidP="004C738D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FE345A2" w14:textId="77777777" w:rsidR="004C738D" w:rsidRDefault="004C738D" w:rsidP="004C738D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1853885" w14:textId="77777777" w:rsidR="004C738D" w:rsidRDefault="004C738D" w:rsidP="004C738D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4101912" w14:textId="77777777" w:rsidR="004C738D" w:rsidRDefault="004C738D" w:rsidP="004C738D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8401C4F" w14:textId="77777777" w:rsidR="004C738D" w:rsidRDefault="004C738D" w:rsidP="004C738D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A6DCA7D" w14:textId="760B423C" w:rsidR="00FB5407" w:rsidRPr="004C738D" w:rsidRDefault="008F3B25" w:rsidP="004C738D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4C738D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Assessment instruments</w:t>
      </w:r>
    </w:p>
    <w:p w14:paraId="6581A844" w14:textId="456CFADB" w:rsidR="008F3B25" w:rsidRPr="00003047" w:rsidRDefault="008F3B25" w:rsidP="004C738D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003047">
        <w:rPr>
          <w:rFonts w:ascii="Times New Roman" w:hAnsi="Times New Roman" w:cs="Times New Roman"/>
          <w:sz w:val="24"/>
          <w:szCs w:val="24"/>
          <w:lang w:val="en-US"/>
        </w:rPr>
        <w:t xml:space="preserve">Assessment instruments are documented and developed activities that support assessment methods used to gather student competence evidence. </w:t>
      </w:r>
      <w:r w:rsidR="00B34A52" w:rsidRPr="00003047">
        <w:rPr>
          <w:rFonts w:ascii="Times New Roman" w:hAnsi="Times New Roman" w:cs="Times New Roman"/>
          <w:sz w:val="24"/>
          <w:szCs w:val="24"/>
          <w:lang w:val="en-US"/>
        </w:rPr>
        <w:t>Different tools</w:t>
      </w:r>
      <w:r w:rsidRPr="00003047">
        <w:rPr>
          <w:rFonts w:ascii="Times New Roman" w:hAnsi="Times New Roman" w:cs="Times New Roman"/>
          <w:sz w:val="24"/>
          <w:szCs w:val="24"/>
          <w:lang w:val="en-US"/>
        </w:rPr>
        <w:t xml:space="preserve"> are used </w:t>
      </w:r>
      <w:r w:rsidR="00B34A52" w:rsidRPr="00003047">
        <w:rPr>
          <w:rFonts w:ascii="Times New Roman" w:hAnsi="Times New Roman" w:cs="Times New Roman"/>
          <w:sz w:val="24"/>
          <w:szCs w:val="24"/>
          <w:lang w:val="en-US"/>
        </w:rPr>
        <w:t>to assess that include surveys, observations, case studies, focus groups, and</w:t>
      </w:r>
      <w:r w:rsidRPr="00003047">
        <w:rPr>
          <w:rFonts w:ascii="Times New Roman" w:hAnsi="Times New Roman" w:cs="Times New Roman"/>
          <w:sz w:val="24"/>
          <w:szCs w:val="24"/>
          <w:lang w:val="en-US"/>
        </w:rPr>
        <w:t xml:space="preserve"> interviews.</w:t>
      </w:r>
    </w:p>
    <w:p w14:paraId="30BDCF6B" w14:textId="70EC4EC8" w:rsidR="0008585B" w:rsidRPr="00003047" w:rsidRDefault="008F3B25" w:rsidP="004C738D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003047">
        <w:rPr>
          <w:rFonts w:ascii="Times New Roman" w:hAnsi="Times New Roman" w:cs="Times New Roman"/>
          <w:sz w:val="24"/>
          <w:szCs w:val="24"/>
          <w:lang w:val="en-US"/>
        </w:rPr>
        <w:t xml:space="preserve">National institute on drug abuse is the federal agency that supports scientific research and teaches individuals </w:t>
      </w:r>
      <w:r w:rsidR="00B34A52" w:rsidRPr="00003047">
        <w:rPr>
          <w:rFonts w:ascii="Times New Roman" w:hAnsi="Times New Roman" w:cs="Times New Roman"/>
          <w:sz w:val="24"/>
          <w:szCs w:val="24"/>
          <w:lang w:val="en-US"/>
        </w:rPr>
        <w:t>about</w:t>
      </w:r>
      <w:r w:rsidRPr="00003047">
        <w:rPr>
          <w:rFonts w:ascii="Times New Roman" w:hAnsi="Times New Roman" w:cs="Times New Roman"/>
          <w:sz w:val="24"/>
          <w:szCs w:val="24"/>
          <w:lang w:val="en-US"/>
        </w:rPr>
        <w:t xml:space="preserve"> drug use and the consequences that </w:t>
      </w:r>
      <w:r w:rsidR="00B34A52" w:rsidRPr="00003047">
        <w:rPr>
          <w:rFonts w:ascii="Times New Roman" w:hAnsi="Times New Roman" w:cs="Times New Roman"/>
          <w:sz w:val="24"/>
          <w:szCs w:val="24"/>
          <w:lang w:val="en-US"/>
        </w:rPr>
        <w:t xml:space="preserve">it </w:t>
      </w:r>
      <w:r w:rsidRPr="00003047">
        <w:rPr>
          <w:rFonts w:ascii="Times New Roman" w:hAnsi="Times New Roman" w:cs="Times New Roman"/>
          <w:sz w:val="24"/>
          <w:szCs w:val="24"/>
          <w:lang w:val="en-US"/>
        </w:rPr>
        <w:t xml:space="preserve">may cause to </w:t>
      </w:r>
      <w:r w:rsidR="0008585B" w:rsidRPr="00003047">
        <w:rPr>
          <w:rFonts w:ascii="Times New Roman" w:hAnsi="Times New Roman" w:cs="Times New Roman"/>
          <w:sz w:val="24"/>
          <w:szCs w:val="24"/>
          <w:lang w:val="en-US"/>
        </w:rPr>
        <w:t xml:space="preserve">users. In our current society, youths </w:t>
      </w:r>
      <w:r w:rsidR="00B34A52" w:rsidRPr="00003047">
        <w:rPr>
          <w:rFonts w:ascii="Times New Roman" w:hAnsi="Times New Roman" w:cs="Times New Roman"/>
          <w:sz w:val="24"/>
          <w:szCs w:val="24"/>
          <w:lang w:val="en-US"/>
        </w:rPr>
        <w:t>need</w:t>
      </w:r>
      <w:r w:rsidR="0008585B" w:rsidRPr="00003047">
        <w:rPr>
          <w:rFonts w:ascii="Times New Roman" w:hAnsi="Times New Roman" w:cs="Times New Roman"/>
          <w:sz w:val="24"/>
          <w:szCs w:val="24"/>
          <w:lang w:val="en-US"/>
        </w:rPr>
        <w:t xml:space="preserve"> to get well educated on drug usage since they may </w:t>
      </w:r>
      <w:r w:rsidR="00B34A52" w:rsidRPr="00003047">
        <w:rPr>
          <w:rFonts w:ascii="Times New Roman" w:hAnsi="Times New Roman" w:cs="Times New Roman"/>
          <w:sz w:val="24"/>
          <w:szCs w:val="24"/>
          <w:lang w:val="en-US"/>
        </w:rPr>
        <w:t>be distressed and even die</w:t>
      </w:r>
      <w:r w:rsidR="0008585B" w:rsidRPr="00003047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B34A52" w:rsidRPr="00003047">
        <w:rPr>
          <w:rFonts w:ascii="Times New Roman" w:hAnsi="Times New Roman" w:cs="Times New Roman"/>
          <w:sz w:val="24"/>
          <w:szCs w:val="24"/>
          <w:lang w:val="en-US"/>
        </w:rPr>
        <w:t>E</w:t>
      </w:r>
      <w:r w:rsidR="0008585B" w:rsidRPr="00003047">
        <w:rPr>
          <w:rFonts w:ascii="Times New Roman" w:hAnsi="Times New Roman" w:cs="Times New Roman"/>
          <w:sz w:val="24"/>
          <w:szCs w:val="24"/>
          <w:lang w:val="en-US"/>
        </w:rPr>
        <w:t>xcess use of drugs may cause conflict between members where it can lead to injuries at the end of it</w:t>
      </w:r>
      <w:r w:rsidR="00003047" w:rsidRPr="00003047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="00003047" w:rsidRPr="000030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usukida</w:t>
      </w:r>
      <w:r w:rsidR="00003047" w:rsidRPr="000030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 xml:space="preserve"> et al, </w:t>
      </w:r>
      <w:r w:rsidR="00003047" w:rsidRPr="000030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2021)</w:t>
      </w:r>
      <w:r w:rsidR="0008585B" w:rsidRPr="00003047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B34A52" w:rsidRPr="00003047">
        <w:rPr>
          <w:rFonts w:ascii="Times New Roman" w:hAnsi="Times New Roman" w:cs="Times New Roman"/>
          <w:sz w:val="24"/>
          <w:szCs w:val="24"/>
          <w:lang w:val="en-US"/>
        </w:rPr>
        <w:t>People should</w:t>
      </w:r>
      <w:r w:rsidR="0008585B" w:rsidRPr="00003047">
        <w:rPr>
          <w:rFonts w:ascii="Times New Roman" w:hAnsi="Times New Roman" w:cs="Times New Roman"/>
          <w:sz w:val="24"/>
          <w:szCs w:val="24"/>
          <w:lang w:val="en-US"/>
        </w:rPr>
        <w:t xml:space="preserve"> avoid excess</w:t>
      </w:r>
      <w:r w:rsidR="00B34A52" w:rsidRPr="00003047">
        <w:rPr>
          <w:rFonts w:ascii="Times New Roman" w:hAnsi="Times New Roman" w:cs="Times New Roman"/>
          <w:sz w:val="24"/>
          <w:szCs w:val="24"/>
          <w:lang w:val="en-US"/>
        </w:rPr>
        <w:t>ive</w:t>
      </w:r>
      <w:r w:rsidR="0008585B" w:rsidRPr="00003047">
        <w:rPr>
          <w:rFonts w:ascii="Times New Roman" w:hAnsi="Times New Roman" w:cs="Times New Roman"/>
          <w:sz w:val="24"/>
          <w:szCs w:val="24"/>
          <w:lang w:val="en-US"/>
        </w:rPr>
        <w:t xml:space="preserve"> drug usage</w:t>
      </w:r>
      <w:r w:rsidR="00B34A52" w:rsidRPr="00003047">
        <w:rPr>
          <w:rFonts w:ascii="Times New Roman" w:hAnsi="Times New Roman" w:cs="Times New Roman"/>
          <w:sz w:val="24"/>
          <w:szCs w:val="24"/>
          <w:lang w:val="en-US"/>
        </w:rPr>
        <w:t>, enabling them to be expected and</w:t>
      </w:r>
      <w:r w:rsidR="0008585B" w:rsidRPr="00003047">
        <w:rPr>
          <w:rFonts w:ascii="Times New Roman" w:hAnsi="Times New Roman" w:cs="Times New Roman"/>
          <w:sz w:val="24"/>
          <w:szCs w:val="24"/>
          <w:lang w:val="en-US"/>
        </w:rPr>
        <w:t xml:space="preserve"> make correct decisions. </w:t>
      </w:r>
      <w:r w:rsidR="00B34A52" w:rsidRPr="00003047">
        <w:rPr>
          <w:rFonts w:ascii="Times New Roman" w:hAnsi="Times New Roman" w:cs="Times New Roman"/>
          <w:sz w:val="24"/>
          <w:szCs w:val="24"/>
          <w:lang w:val="en-US"/>
        </w:rPr>
        <w:t>Mental health services support this agency,</w:t>
      </w:r>
      <w:r w:rsidR="0008585B" w:rsidRPr="00003047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r w:rsidR="00003047" w:rsidRPr="00003047">
        <w:rPr>
          <w:rFonts w:ascii="Times New Roman" w:hAnsi="Times New Roman" w:cs="Times New Roman"/>
          <w:sz w:val="24"/>
          <w:szCs w:val="24"/>
          <w:lang w:val="en-US"/>
        </w:rPr>
        <w:t>it’s</w:t>
      </w:r>
      <w:r w:rsidR="0008585B" w:rsidRPr="0000304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34A52" w:rsidRPr="00003047">
        <w:rPr>
          <w:rFonts w:ascii="Times New Roman" w:hAnsi="Times New Roman" w:cs="Times New Roman"/>
          <w:sz w:val="24"/>
          <w:szCs w:val="24"/>
          <w:lang w:val="en-US"/>
        </w:rPr>
        <w:t>referred</w:t>
      </w:r>
      <w:r w:rsidR="0008585B" w:rsidRPr="00003047">
        <w:rPr>
          <w:rFonts w:ascii="Times New Roman" w:hAnsi="Times New Roman" w:cs="Times New Roman"/>
          <w:sz w:val="24"/>
          <w:szCs w:val="24"/>
          <w:lang w:val="en-US"/>
        </w:rPr>
        <w:t xml:space="preserve"> to be valid and reliable to use.</w:t>
      </w:r>
    </w:p>
    <w:p w14:paraId="529562CF" w14:textId="5947A51A" w:rsidR="0008585B" w:rsidRPr="00003047" w:rsidRDefault="0008585B" w:rsidP="004C738D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003047">
        <w:rPr>
          <w:rFonts w:ascii="Times New Roman" w:hAnsi="Times New Roman" w:cs="Times New Roman"/>
          <w:sz w:val="24"/>
          <w:szCs w:val="24"/>
          <w:lang w:val="en-US"/>
        </w:rPr>
        <w:t xml:space="preserve">In addition, surveys are used to collect data from people to get information depending on the </w:t>
      </w:r>
      <w:r w:rsidR="00B34A52" w:rsidRPr="00003047">
        <w:rPr>
          <w:rFonts w:ascii="Times New Roman" w:hAnsi="Times New Roman" w:cs="Times New Roman"/>
          <w:sz w:val="24"/>
          <w:szCs w:val="24"/>
          <w:lang w:val="en-US"/>
        </w:rPr>
        <w:t>exci</w:t>
      </w:r>
      <w:r w:rsidRPr="00003047">
        <w:rPr>
          <w:rFonts w:ascii="Times New Roman" w:hAnsi="Times New Roman" w:cs="Times New Roman"/>
          <w:sz w:val="24"/>
          <w:szCs w:val="24"/>
          <w:lang w:val="en-US"/>
        </w:rPr>
        <w:t>t</w:t>
      </w:r>
      <w:r w:rsidR="00B34A52" w:rsidRPr="00003047">
        <w:rPr>
          <w:rFonts w:ascii="Times New Roman" w:hAnsi="Times New Roman" w:cs="Times New Roman"/>
          <w:sz w:val="24"/>
          <w:szCs w:val="24"/>
          <w:lang w:val="en-US"/>
        </w:rPr>
        <w:t>ing</w:t>
      </w:r>
      <w:r w:rsidRPr="00003047">
        <w:rPr>
          <w:rFonts w:ascii="Times New Roman" w:hAnsi="Times New Roman" w:cs="Times New Roman"/>
          <w:sz w:val="24"/>
          <w:szCs w:val="24"/>
          <w:lang w:val="en-US"/>
        </w:rPr>
        <w:t xml:space="preserve"> topics. </w:t>
      </w:r>
      <w:r w:rsidR="00B34A52" w:rsidRPr="00003047">
        <w:rPr>
          <w:rFonts w:ascii="Times New Roman" w:hAnsi="Times New Roman" w:cs="Times New Roman"/>
          <w:sz w:val="24"/>
          <w:szCs w:val="24"/>
          <w:lang w:val="en-US"/>
        </w:rPr>
        <w:t>It</w:t>
      </w:r>
      <w:r w:rsidR="00E87289" w:rsidRPr="0000304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44CC9" w:rsidRPr="00003047">
        <w:rPr>
          <w:rFonts w:ascii="Times New Roman" w:hAnsi="Times New Roman" w:cs="Times New Roman"/>
          <w:sz w:val="24"/>
          <w:szCs w:val="24"/>
          <w:lang w:val="en-US"/>
        </w:rPr>
        <w:t>involves</w:t>
      </w:r>
      <w:r w:rsidR="00E87289" w:rsidRPr="00003047">
        <w:rPr>
          <w:rFonts w:ascii="Times New Roman" w:hAnsi="Times New Roman" w:cs="Times New Roman"/>
          <w:sz w:val="24"/>
          <w:szCs w:val="24"/>
          <w:lang w:val="en-US"/>
        </w:rPr>
        <w:t xml:space="preserve"> visiting people and asking people for information which will help people </w:t>
      </w:r>
      <w:r w:rsidR="00B34A52" w:rsidRPr="00003047">
        <w:rPr>
          <w:rFonts w:ascii="Times New Roman" w:hAnsi="Times New Roman" w:cs="Times New Roman"/>
          <w:sz w:val="24"/>
          <w:szCs w:val="24"/>
          <w:lang w:val="en-US"/>
        </w:rPr>
        <w:t>surveying</w:t>
      </w:r>
      <w:r w:rsidR="00E87289" w:rsidRPr="00003047">
        <w:rPr>
          <w:rFonts w:ascii="Times New Roman" w:hAnsi="Times New Roman" w:cs="Times New Roman"/>
          <w:sz w:val="24"/>
          <w:szCs w:val="24"/>
          <w:lang w:val="en-US"/>
        </w:rPr>
        <w:t xml:space="preserve"> to come up with a conclusion and get the solution on something. It can be online or offline</w:t>
      </w:r>
      <w:r w:rsidR="00B34A52" w:rsidRPr="00003047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E87289" w:rsidRPr="00003047">
        <w:rPr>
          <w:rFonts w:ascii="Times New Roman" w:hAnsi="Times New Roman" w:cs="Times New Roman"/>
          <w:sz w:val="24"/>
          <w:szCs w:val="24"/>
          <w:lang w:val="en-US"/>
        </w:rPr>
        <w:t xml:space="preserve"> where people will be involved </w:t>
      </w:r>
      <w:r w:rsidR="00B34A52" w:rsidRPr="00003047">
        <w:rPr>
          <w:rFonts w:ascii="Times New Roman" w:hAnsi="Times New Roman" w:cs="Times New Roman"/>
          <w:sz w:val="24"/>
          <w:szCs w:val="24"/>
          <w:lang w:val="en-US"/>
        </w:rPr>
        <w:t>in giving out their views on researched topics</w:t>
      </w:r>
      <w:r w:rsidR="00E87289" w:rsidRPr="00003047">
        <w:rPr>
          <w:rFonts w:ascii="Times New Roman" w:hAnsi="Times New Roman" w:cs="Times New Roman"/>
          <w:sz w:val="24"/>
          <w:szCs w:val="24"/>
          <w:lang w:val="en-US"/>
        </w:rPr>
        <w:t>.  Surveys done are said to be accurate</w:t>
      </w:r>
      <w:r w:rsidR="00B34A52" w:rsidRPr="00003047">
        <w:rPr>
          <w:rFonts w:ascii="Times New Roman" w:hAnsi="Times New Roman" w:cs="Times New Roman"/>
          <w:sz w:val="24"/>
          <w:szCs w:val="24"/>
          <w:lang w:val="en-US"/>
        </w:rPr>
        <w:t>;</w:t>
      </w:r>
      <w:r w:rsidR="00E87289" w:rsidRPr="00003047">
        <w:rPr>
          <w:rFonts w:ascii="Times New Roman" w:hAnsi="Times New Roman" w:cs="Times New Roman"/>
          <w:sz w:val="24"/>
          <w:szCs w:val="24"/>
          <w:lang w:val="en-US"/>
        </w:rPr>
        <w:t xml:space="preserve"> they are quick to </w:t>
      </w:r>
      <w:r w:rsidR="001F38B9" w:rsidRPr="00003047">
        <w:rPr>
          <w:rFonts w:ascii="Times New Roman" w:hAnsi="Times New Roman" w:cs="Times New Roman"/>
          <w:sz w:val="24"/>
          <w:szCs w:val="24"/>
          <w:lang w:val="en-US"/>
        </w:rPr>
        <w:t>analyze</w:t>
      </w:r>
      <w:r w:rsidR="00E87289" w:rsidRPr="00003047">
        <w:rPr>
          <w:rFonts w:ascii="Times New Roman" w:hAnsi="Times New Roman" w:cs="Times New Roman"/>
          <w:sz w:val="24"/>
          <w:szCs w:val="24"/>
          <w:lang w:val="en-US"/>
        </w:rPr>
        <w:t xml:space="preserve"> and give answers</w:t>
      </w:r>
      <w:r w:rsidR="00B34A52" w:rsidRPr="00003047">
        <w:rPr>
          <w:rFonts w:ascii="Times New Roman" w:hAnsi="Times New Roman" w:cs="Times New Roman"/>
          <w:sz w:val="24"/>
          <w:szCs w:val="24"/>
          <w:lang w:val="en-US"/>
        </w:rPr>
        <w:t>. R</w:t>
      </w:r>
      <w:r w:rsidR="00E87289" w:rsidRPr="00003047">
        <w:rPr>
          <w:rFonts w:ascii="Times New Roman" w:hAnsi="Times New Roman" w:cs="Times New Roman"/>
          <w:sz w:val="24"/>
          <w:szCs w:val="24"/>
          <w:lang w:val="en-US"/>
        </w:rPr>
        <w:t>espon</w:t>
      </w:r>
      <w:r w:rsidR="003C58C8" w:rsidRPr="00003047">
        <w:rPr>
          <w:rFonts w:ascii="Times New Roman" w:hAnsi="Times New Roman" w:cs="Times New Roman"/>
          <w:sz w:val="24"/>
          <w:szCs w:val="24"/>
          <w:lang w:val="en-US"/>
        </w:rPr>
        <w:t>d</w:t>
      </w:r>
      <w:r w:rsidR="00E87289" w:rsidRPr="00003047">
        <w:rPr>
          <w:rFonts w:ascii="Times New Roman" w:hAnsi="Times New Roman" w:cs="Times New Roman"/>
          <w:sz w:val="24"/>
          <w:szCs w:val="24"/>
          <w:lang w:val="en-US"/>
        </w:rPr>
        <w:t xml:space="preserve">ents </w:t>
      </w:r>
      <w:r w:rsidR="003C58C8" w:rsidRPr="00003047">
        <w:rPr>
          <w:rFonts w:ascii="Times New Roman" w:hAnsi="Times New Roman" w:cs="Times New Roman"/>
          <w:sz w:val="24"/>
          <w:szCs w:val="24"/>
          <w:lang w:val="en-US"/>
        </w:rPr>
        <w:t>need</w:t>
      </w:r>
      <w:r w:rsidR="00E87289" w:rsidRPr="00003047">
        <w:rPr>
          <w:rFonts w:ascii="Times New Roman" w:hAnsi="Times New Roman" w:cs="Times New Roman"/>
          <w:sz w:val="24"/>
          <w:szCs w:val="24"/>
          <w:lang w:val="en-US"/>
        </w:rPr>
        <w:t xml:space="preserve"> to be honest with the</w:t>
      </w:r>
      <w:r w:rsidR="00B34A52" w:rsidRPr="00003047">
        <w:rPr>
          <w:rFonts w:ascii="Times New Roman" w:hAnsi="Times New Roman" w:cs="Times New Roman"/>
          <w:sz w:val="24"/>
          <w:szCs w:val="24"/>
          <w:lang w:val="en-US"/>
        </w:rPr>
        <w:t>ir information</w:t>
      </w:r>
      <w:r w:rsidR="00E87289" w:rsidRPr="00003047">
        <w:rPr>
          <w:rFonts w:ascii="Times New Roman" w:hAnsi="Times New Roman" w:cs="Times New Roman"/>
          <w:sz w:val="24"/>
          <w:szCs w:val="24"/>
          <w:lang w:val="en-US"/>
        </w:rPr>
        <w:t xml:space="preserve"> since it will determine the action to be taken on something. Surveys make it easy to assess the validity and reliability of the </w:t>
      </w:r>
      <w:r w:rsidR="003C58C8" w:rsidRPr="00003047">
        <w:rPr>
          <w:rFonts w:ascii="Times New Roman" w:hAnsi="Times New Roman" w:cs="Times New Roman"/>
          <w:sz w:val="24"/>
          <w:szCs w:val="24"/>
          <w:lang w:val="en-US"/>
        </w:rPr>
        <w:t>researched</w:t>
      </w:r>
      <w:r w:rsidR="00E87289" w:rsidRPr="00003047">
        <w:rPr>
          <w:rFonts w:ascii="Times New Roman" w:hAnsi="Times New Roman" w:cs="Times New Roman"/>
          <w:sz w:val="24"/>
          <w:szCs w:val="24"/>
          <w:lang w:val="en-US"/>
        </w:rPr>
        <w:t xml:space="preserve"> topic since they use simple language with understandable questions.</w:t>
      </w:r>
    </w:p>
    <w:p w14:paraId="320E5563" w14:textId="67A361D3" w:rsidR="003C58C8" w:rsidRPr="00003047" w:rsidRDefault="00644CC9" w:rsidP="004C738D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003047">
        <w:rPr>
          <w:rFonts w:ascii="Times New Roman" w:hAnsi="Times New Roman" w:cs="Times New Roman"/>
          <w:sz w:val="24"/>
          <w:szCs w:val="24"/>
          <w:lang w:val="en-US"/>
        </w:rPr>
        <w:t xml:space="preserve">Also, observations are used by observers to </w:t>
      </w:r>
      <w:r w:rsidR="003C58C8" w:rsidRPr="00003047">
        <w:rPr>
          <w:rFonts w:ascii="Times New Roman" w:hAnsi="Times New Roman" w:cs="Times New Roman"/>
          <w:sz w:val="24"/>
          <w:szCs w:val="24"/>
          <w:lang w:val="en-US"/>
        </w:rPr>
        <w:t>record</w:t>
      </w:r>
      <w:r w:rsidRPr="00003047">
        <w:rPr>
          <w:rFonts w:ascii="Times New Roman" w:hAnsi="Times New Roman" w:cs="Times New Roman"/>
          <w:sz w:val="24"/>
          <w:szCs w:val="24"/>
          <w:lang w:val="en-US"/>
        </w:rPr>
        <w:t xml:space="preserve"> notes as a tool to assess the selected tool. The feedback that the observers give helps them </w:t>
      </w:r>
      <w:r w:rsidR="00B34A52" w:rsidRPr="00003047">
        <w:rPr>
          <w:rFonts w:ascii="Times New Roman" w:hAnsi="Times New Roman" w:cs="Times New Roman"/>
          <w:sz w:val="24"/>
          <w:szCs w:val="24"/>
          <w:lang w:val="en-US"/>
        </w:rPr>
        <w:t>reflect on what functioned as expected, what did not work, and how they can modify to make things</w:t>
      </w:r>
      <w:r w:rsidRPr="00003047">
        <w:rPr>
          <w:rFonts w:ascii="Times New Roman" w:hAnsi="Times New Roman" w:cs="Times New Roman"/>
          <w:sz w:val="24"/>
          <w:szCs w:val="24"/>
          <w:lang w:val="en-US"/>
        </w:rPr>
        <w:t xml:space="preserve"> work as expected. Observation is well used in assessing something for it has reliable data</w:t>
      </w:r>
      <w:r w:rsidR="00B34A52" w:rsidRPr="00003047">
        <w:rPr>
          <w:rFonts w:ascii="Times New Roman" w:hAnsi="Times New Roman" w:cs="Times New Roman"/>
          <w:sz w:val="24"/>
          <w:szCs w:val="24"/>
          <w:lang w:val="en-US"/>
        </w:rPr>
        <w:t>. I</w:t>
      </w:r>
      <w:r w:rsidR="003C58C8" w:rsidRPr="00003047">
        <w:rPr>
          <w:rFonts w:ascii="Times New Roman" w:hAnsi="Times New Roman" w:cs="Times New Roman"/>
          <w:sz w:val="24"/>
          <w:szCs w:val="24"/>
          <w:lang w:val="en-US"/>
        </w:rPr>
        <w:t>t</w:t>
      </w:r>
      <w:r w:rsidRPr="0000304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C58C8" w:rsidRPr="00003047">
        <w:rPr>
          <w:rFonts w:ascii="Times New Roman" w:hAnsi="Times New Roman" w:cs="Times New Roman"/>
          <w:sz w:val="24"/>
          <w:szCs w:val="24"/>
          <w:lang w:val="en-US"/>
        </w:rPr>
        <w:t>saves</w:t>
      </w:r>
      <w:r w:rsidRPr="00003047">
        <w:rPr>
          <w:rFonts w:ascii="Times New Roman" w:hAnsi="Times New Roman" w:cs="Times New Roman"/>
          <w:sz w:val="24"/>
          <w:szCs w:val="24"/>
          <w:lang w:val="en-US"/>
        </w:rPr>
        <w:t xml:space="preserve"> time for it gives immediate results and can </w:t>
      </w:r>
      <w:r w:rsidR="00B34A52" w:rsidRPr="00003047">
        <w:rPr>
          <w:rFonts w:ascii="Times New Roman" w:hAnsi="Times New Roman" w:cs="Times New Roman"/>
          <w:sz w:val="24"/>
          <w:szCs w:val="24"/>
          <w:lang w:val="en-US"/>
        </w:rPr>
        <w:t>occur</w:t>
      </w:r>
      <w:r w:rsidRPr="00003047">
        <w:rPr>
          <w:rFonts w:ascii="Times New Roman" w:hAnsi="Times New Roman" w:cs="Times New Roman"/>
          <w:sz w:val="24"/>
          <w:szCs w:val="24"/>
          <w:lang w:val="en-US"/>
        </w:rPr>
        <w:t xml:space="preserve"> anywhere without </w:t>
      </w:r>
      <w:r w:rsidR="00B34A52" w:rsidRPr="00003047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003047">
        <w:rPr>
          <w:rFonts w:ascii="Times New Roman" w:hAnsi="Times New Roman" w:cs="Times New Roman"/>
          <w:sz w:val="24"/>
          <w:szCs w:val="24"/>
          <w:lang w:val="en-US"/>
        </w:rPr>
        <w:t>involvement of many parties</w:t>
      </w:r>
      <w:r w:rsidR="00003047" w:rsidRPr="00003047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="00003047" w:rsidRPr="000030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mit</w:t>
      </w:r>
      <w:r w:rsidR="00003047" w:rsidRPr="000030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 xml:space="preserve"> et al, </w:t>
      </w:r>
      <w:r w:rsidR="00003047" w:rsidRPr="000030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2017</w:t>
      </w:r>
      <w:r w:rsidR="00003047" w:rsidRPr="000030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>)</w:t>
      </w:r>
      <w:r w:rsidRPr="00003047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3C58C8" w:rsidRPr="00003047">
        <w:rPr>
          <w:rFonts w:ascii="Times New Roman" w:hAnsi="Times New Roman" w:cs="Times New Roman"/>
          <w:sz w:val="24"/>
          <w:szCs w:val="24"/>
          <w:lang w:val="en-US"/>
        </w:rPr>
        <w:t>This instrument does not require asking people anything</w:t>
      </w:r>
      <w:r w:rsidR="00B34A52" w:rsidRPr="00003047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3C58C8" w:rsidRPr="00003047">
        <w:rPr>
          <w:rFonts w:ascii="Times New Roman" w:hAnsi="Times New Roman" w:cs="Times New Roman"/>
          <w:sz w:val="24"/>
          <w:szCs w:val="24"/>
          <w:lang w:val="en-US"/>
        </w:rPr>
        <w:t xml:space="preserve"> and the people </w:t>
      </w:r>
      <w:r w:rsidR="003C58C8" w:rsidRPr="00003047">
        <w:rPr>
          <w:rFonts w:ascii="Times New Roman" w:hAnsi="Times New Roman" w:cs="Times New Roman"/>
          <w:sz w:val="24"/>
          <w:szCs w:val="24"/>
          <w:lang w:val="en-US"/>
        </w:rPr>
        <w:lastRenderedPageBreak/>
        <w:t>don</w:t>
      </w:r>
      <w:r w:rsidR="00B34A52" w:rsidRPr="00003047">
        <w:rPr>
          <w:rFonts w:ascii="Times New Roman" w:hAnsi="Times New Roman" w:cs="Times New Roman"/>
          <w:sz w:val="24"/>
          <w:szCs w:val="24"/>
          <w:lang w:val="en-US"/>
        </w:rPr>
        <w:t>'</w:t>
      </w:r>
      <w:r w:rsidR="003C58C8" w:rsidRPr="00003047">
        <w:rPr>
          <w:rFonts w:ascii="Times New Roman" w:hAnsi="Times New Roman" w:cs="Times New Roman"/>
          <w:sz w:val="24"/>
          <w:szCs w:val="24"/>
          <w:lang w:val="en-US"/>
        </w:rPr>
        <w:t xml:space="preserve">t be aware if </w:t>
      </w:r>
      <w:r w:rsidR="00B34A52" w:rsidRPr="00003047">
        <w:rPr>
          <w:rFonts w:ascii="Times New Roman" w:hAnsi="Times New Roman" w:cs="Times New Roman"/>
          <w:sz w:val="24"/>
          <w:szCs w:val="24"/>
          <w:lang w:val="en-US"/>
        </w:rPr>
        <w:t>something is</w:t>
      </w:r>
      <w:r w:rsidR="003C58C8" w:rsidRPr="00003047">
        <w:rPr>
          <w:rFonts w:ascii="Times New Roman" w:hAnsi="Times New Roman" w:cs="Times New Roman"/>
          <w:sz w:val="24"/>
          <w:szCs w:val="24"/>
          <w:lang w:val="en-US"/>
        </w:rPr>
        <w:t xml:space="preserve"> going on around them. Observers need to be accurate and observe things with </w:t>
      </w:r>
      <w:r w:rsidR="00B34A52" w:rsidRPr="00003047">
        <w:rPr>
          <w:rFonts w:ascii="Times New Roman" w:hAnsi="Times New Roman" w:cs="Times New Roman"/>
          <w:sz w:val="24"/>
          <w:szCs w:val="24"/>
          <w:lang w:val="en-US"/>
        </w:rPr>
        <w:t>many</w:t>
      </w:r>
      <w:r w:rsidR="003C58C8" w:rsidRPr="00003047">
        <w:rPr>
          <w:rFonts w:ascii="Times New Roman" w:hAnsi="Times New Roman" w:cs="Times New Roman"/>
          <w:sz w:val="24"/>
          <w:szCs w:val="24"/>
          <w:lang w:val="en-US"/>
        </w:rPr>
        <w:t xml:space="preserve"> keen</w:t>
      </w:r>
      <w:r w:rsidR="00B34A52" w:rsidRPr="00003047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3C58C8" w:rsidRPr="00003047">
        <w:rPr>
          <w:rFonts w:ascii="Times New Roman" w:hAnsi="Times New Roman" w:cs="Times New Roman"/>
          <w:sz w:val="24"/>
          <w:szCs w:val="24"/>
          <w:lang w:val="en-US"/>
        </w:rPr>
        <w:t xml:space="preserve"> and ensure they give accurate information.</w:t>
      </w:r>
    </w:p>
    <w:p w14:paraId="74AE4E4C" w14:textId="6FDBFDBA" w:rsidR="00E87AAA" w:rsidRPr="00003047" w:rsidRDefault="00E87AAA" w:rsidP="004C738D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003047">
        <w:rPr>
          <w:rFonts w:ascii="Times New Roman" w:hAnsi="Times New Roman" w:cs="Times New Roman"/>
          <w:sz w:val="24"/>
          <w:szCs w:val="24"/>
          <w:lang w:val="en-US"/>
        </w:rPr>
        <w:t xml:space="preserve">The child and adolescent needs and strengths </w:t>
      </w:r>
      <w:r w:rsidR="00B34A52" w:rsidRPr="00003047">
        <w:rPr>
          <w:rFonts w:ascii="Times New Roman" w:hAnsi="Times New Roman" w:cs="Times New Roman"/>
          <w:sz w:val="24"/>
          <w:szCs w:val="24"/>
          <w:lang w:val="en-US"/>
        </w:rPr>
        <w:t>are an integration information tool that</w:t>
      </w:r>
      <w:r w:rsidRPr="00003047">
        <w:rPr>
          <w:rFonts w:ascii="Times New Roman" w:hAnsi="Times New Roman" w:cs="Times New Roman"/>
          <w:sz w:val="24"/>
          <w:szCs w:val="24"/>
          <w:lang w:val="en-US"/>
        </w:rPr>
        <w:t xml:space="preserve"> aims to ease the assessment process. This tool aims to improve the decision-making process</w:t>
      </w:r>
      <w:r w:rsidR="00B34A52" w:rsidRPr="00003047">
        <w:rPr>
          <w:rFonts w:ascii="Times New Roman" w:hAnsi="Times New Roman" w:cs="Times New Roman"/>
          <w:sz w:val="24"/>
          <w:szCs w:val="24"/>
          <w:lang w:val="en-US"/>
        </w:rPr>
        <w:t>;</w:t>
      </w:r>
      <w:r w:rsidRPr="00003047">
        <w:rPr>
          <w:rFonts w:ascii="Times New Roman" w:hAnsi="Times New Roman" w:cs="Times New Roman"/>
          <w:sz w:val="24"/>
          <w:szCs w:val="24"/>
          <w:lang w:val="en-US"/>
        </w:rPr>
        <w:t xml:space="preserve"> it facilitates improved quality initiative</w:t>
      </w:r>
      <w:r w:rsidR="00B34A52" w:rsidRPr="00003047">
        <w:rPr>
          <w:rFonts w:ascii="Times New Roman" w:hAnsi="Times New Roman" w:cs="Times New Roman"/>
          <w:sz w:val="24"/>
          <w:szCs w:val="24"/>
          <w:lang w:val="en-US"/>
        </w:rPr>
        <w:t>s,</w:t>
      </w:r>
      <w:r w:rsidRPr="00003047">
        <w:rPr>
          <w:rFonts w:ascii="Times New Roman" w:hAnsi="Times New Roman" w:cs="Times New Roman"/>
          <w:sz w:val="24"/>
          <w:szCs w:val="24"/>
          <w:lang w:val="en-US"/>
        </w:rPr>
        <w:t xml:space="preserve"> thus allowing people to monitor </w:t>
      </w:r>
      <w:r w:rsidR="00B34A52" w:rsidRPr="00003047">
        <w:rPr>
          <w:rFonts w:ascii="Times New Roman" w:hAnsi="Times New Roman" w:cs="Times New Roman"/>
          <w:sz w:val="24"/>
          <w:szCs w:val="24"/>
          <w:lang w:val="en-US"/>
        </w:rPr>
        <w:t>service outcom</w:t>
      </w:r>
      <w:r w:rsidRPr="00003047">
        <w:rPr>
          <w:rFonts w:ascii="Times New Roman" w:hAnsi="Times New Roman" w:cs="Times New Roman"/>
          <w:sz w:val="24"/>
          <w:szCs w:val="24"/>
          <w:lang w:val="en-US"/>
        </w:rPr>
        <w:t>e</w:t>
      </w:r>
      <w:r w:rsidR="00B34A52" w:rsidRPr="00003047"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003047">
        <w:rPr>
          <w:rFonts w:ascii="Times New Roman" w:hAnsi="Times New Roman" w:cs="Times New Roman"/>
          <w:sz w:val="24"/>
          <w:szCs w:val="24"/>
          <w:lang w:val="en-US"/>
        </w:rPr>
        <w:t>. Standards assessment procedures are well</w:t>
      </w:r>
      <w:r w:rsidR="00B34A52" w:rsidRPr="00003047">
        <w:rPr>
          <w:rFonts w:ascii="Times New Roman" w:hAnsi="Times New Roman" w:cs="Times New Roman"/>
          <w:sz w:val="24"/>
          <w:szCs w:val="24"/>
          <w:lang w:val="en-US"/>
        </w:rPr>
        <w:t>-considered</w:t>
      </w:r>
      <w:r w:rsidRPr="00003047">
        <w:rPr>
          <w:rFonts w:ascii="Times New Roman" w:hAnsi="Times New Roman" w:cs="Times New Roman"/>
          <w:sz w:val="24"/>
          <w:szCs w:val="24"/>
          <w:lang w:val="en-US"/>
        </w:rPr>
        <w:t xml:space="preserve"> to ensure the reliability and validity of the information by measuring the risk behaviors, caregiver capability and strength in children by protecting their </w:t>
      </w:r>
      <w:r w:rsidR="00B34A52" w:rsidRPr="00003047">
        <w:rPr>
          <w:rFonts w:ascii="Times New Roman" w:hAnsi="Times New Roman" w:cs="Times New Roman"/>
          <w:sz w:val="24"/>
          <w:szCs w:val="24"/>
          <w:lang w:val="en-US"/>
        </w:rPr>
        <w:t>mental health</w:t>
      </w:r>
      <w:r w:rsidRPr="00003047">
        <w:rPr>
          <w:rFonts w:ascii="Times New Roman" w:hAnsi="Times New Roman" w:cs="Times New Roman"/>
          <w:sz w:val="24"/>
          <w:szCs w:val="24"/>
          <w:lang w:val="en-US"/>
        </w:rPr>
        <w:t xml:space="preserve"> needs.</w:t>
      </w:r>
    </w:p>
    <w:p w14:paraId="69BF14C4" w14:textId="637E2805" w:rsidR="00E87AAA" w:rsidRPr="00003047" w:rsidRDefault="003C58C8" w:rsidP="004C738D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003047">
        <w:rPr>
          <w:rFonts w:ascii="Times New Roman" w:hAnsi="Times New Roman" w:cs="Times New Roman"/>
          <w:sz w:val="24"/>
          <w:szCs w:val="24"/>
          <w:lang w:val="en-US"/>
        </w:rPr>
        <w:t xml:space="preserve">Additionally, interviews are also conducted </w:t>
      </w:r>
      <w:r w:rsidR="00B34A52" w:rsidRPr="00003047">
        <w:rPr>
          <w:rFonts w:ascii="Times New Roman" w:hAnsi="Times New Roman" w:cs="Times New Roman"/>
          <w:sz w:val="24"/>
          <w:szCs w:val="24"/>
          <w:lang w:val="en-US"/>
        </w:rPr>
        <w:t>with</w:t>
      </w:r>
      <w:r w:rsidRPr="00003047">
        <w:rPr>
          <w:rFonts w:ascii="Times New Roman" w:hAnsi="Times New Roman" w:cs="Times New Roman"/>
          <w:sz w:val="24"/>
          <w:szCs w:val="24"/>
          <w:lang w:val="en-US"/>
        </w:rPr>
        <w:t xml:space="preserve"> people as an instrument to assess something. This makes </w:t>
      </w:r>
      <w:r w:rsidR="00B34A52" w:rsidRPr="00003047">
        <w:rPr>
          <w:rFonts w:ascii="Times New Roman" w:hAnsi="Times New Roman" w:cs="Times New Roman"/>
          <w:sz w:val="24"/>
          <w:szCs w:val="24"/>
          <w:lang w:val="en-US"/>
        </w:rPr>
        <w:t>the interviewer face one-on-</w:t>
      </w:r>
      <w:r w:rsidRPr="00003047">
        <w:rPr>
          <w:rFonts w:ascii="Times New Roman" w:hAnsi="Times New Roman" w:cs="Times New Roman"/>
          <w:sz w:val="24"/>
          <w:szCs w:val="24"/>
          <w:lang w:val="en-US"/>
        </w:rPr>
        <w:t>one with people and get</w:t>
      </w:r>
      <w:r w:rsidR="00B34A52" w:rsidRPr="00003047"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003047">
        <w:rPr>
          <w:rFonts w:ascii="Times New Roman" w:hAnsi="Times New Roman" w:cs="Times New Roman"/>
          <w:sz w:val="24"/>
          <w:szCs w:val="24"/>
          <w:lang w:val="en-US"/>
        </w:rPr>
        <w:t xml:space="preserve"> the correct information about the conducted topic</w:t>
      </w:r>
      <w:r w:rsidR="00003047" w:rsidRPr="00003047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="00003047" w:rsidRPr="000030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acLea</w:t>
      </w:r>
      <w:r w:rsidR="00003047" w:rsidRPr="000030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 xml:space="preserve">n et al, </w:t>
      </w:r>
      <w:r w:rsidR="00003047" w:rsidRPr="000030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2019)</w:t>
      </w:r>
      <w:r w:rsidRPr="00003047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E87AAA" w:rsidRPr="00003047">
        <w:rPr>
          <w:rFonts w:ascii="Times New Roman" w:hAnsi="Times New Roman" w:cs="Times New Roman"/>
          <w:sz w:val="24"/>
          <w:szCs w:val="24"/>
          <w:lang w:val="en-US"/>
        </w:rPr>
        <w:t>This tool</w:t>
      </w:r>
      <w:r w:rsidRPr="00003047">
        <w:rPr>
          <w:rFonts w:ascii="Times New Roman" w:hAnsi="Times New Roman" w:cs="Times New Roman"/>
          <w:sz w:val="24"/>
          <w:szCs w:val="24"/>
          <w:lang w:val="en-US"/>
        </w:rPr>
        <w:t xml:space="preserve"> makes it easy for the </w:t>
      </w:r>
      <w:r w:rsidR="00E87AAA" w:rsidRPr="00003047">
        <w:rPr>
          <w:rFonts w:ascii="Times New Roman" w:hAnsi="Times New Roman" w:cs="Times New Roman"/>
          <w:sz w:val="24"/>
          <w:szCs w:val="24"/>
          <w:lang w:val="en-US"/>
        </w:rPr>
        <w:t>interviewer</w:t>
      </w:r>
      <w:r w:rsidRPr="00003047">
        <w:rPr>
          <w:rFonts w:ascii="Times New Roman" w:hAnsi="Times New Roman" w:cs="Times New Roman"/>
          <w:sz w:val="24"/>
          <w:szCs w:val="24"/>
          <w:lang w:val="en-US"/>
        </w:rPr>
        <w:t xml:space="preserve"> to get </w:t>
      </w:r>
      <w:r w:rsidR="00B34A52" w:rsidRPr="00003047">
        <w:rPr>
          <w:rFonts w:ascii="Times New Roman" w:hAnsi="Times New Roman" w:cs="Times New Roman"/>
          <w:sz w:val="24"/>
          <w:szCs w:val="24"/>
          <w:lang w:val="en-US"/>
        </w:rPr>
        <w:t>accurate information directly from valid and reliable people to be used for the</w:t>
      </w:r>
      <w:r w:rsidRPr="00003047">
        <w:rPr>
          <w:rFonts w:ascii="Times New Roman" w:hAnsi="Times New Roman" w:cs="Times New Roman"/>
          <w:sz w:val="24"/>
          <w:szCs w:val="24"/>
          <w:lang w:val="en-US"/>
        </w:rPr>
        <w:t xml:space="preserve"> future. </w:t>
      </w:r>
      <w:r w:rsidR="00E87AAA" w:rsidRPr="00003047">
        <w:rPr>
          <w:rFonts w:ascii="Times New Roman" w:hAnsi="Times New Roman" w:cs="Times New Roman"/>
          <w:sz w:val="24"/>
          <w:szCs w:val="24"/>
          <w:lang w:val="en-US"/>
        </w:rPr>
        <w:t xml:space="preserve">Case studies are also conducted as </w:t>
      </w:r>
      <w:r w:rsidR="00B34A52" w:rsidRPr="00003047">
        <w:rPr>
          <w:rFonts w:ascii="Times New Roman" w:hAnsi="Times New Roman" w:cs="Times New Roman"/>
          <w:sz w:val="24"/>
          <w:szCs w:val="24"/>
          <w:lang w:val="en-US"/>
        </w:rPr>
        <w:t xml:space="preserve">an </w:t>
      </w:r>
      <w:r w:rsidR="00E87AAA" w:rsidRPr="00003047">
        <w:rPr>
          <w:rFonts w:ascii="Times New Roman" w:hAnsi="Times New Roman" w:cs="Times New Roman"/>
          <w:sz w:val="24"/>
          <w:szCs w:val="24"/>
          <w:lang w:val="en-US"/>
        </w:rPr>
        <w:t xml:space="preserve">assessment tool </w:t>
      </w:r>
      <w:r w:rsidR="00B34A52" w:rsidRPr="00003047">
        <w:rPr>
          <w:rFonts w:ascii="Times New Roman" w:hAnsi="Times New Roman" w:cs="Times New Roman"/>
          <w:sz w:val="24"/>
          <w:szCs w:val="24"/>
          <w:lang w:val="en-US"/>
        </w:rPr>
        <w:t>that takes time to be completed, and they give well-researched information that is valid and reliable</w:t>
      </w:r>
      <w:r w:rsidR="00E87AAA" w:rsidRPr="00003047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</w:p>
    <w:p w14:paraId="48995C20" w14:textId="70B346AA" w:rsidR="00E87AAA" w:rsidRPr="00003047" w:rsidRDefault="00E87AAA" w:rsidP="004C738D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003047">
        <w:rPr>
          <w:rFonts w:ascii="Times New Roman" w:hAnsi="Times New Roman" w:cs="Times New Roman"/>
          <w:sz w:val="24"/>
          <w:szCs w:val="24"/>
          <w:lang w:val="en-US"/>
        </w:rPr>
        <w:t xml:space="preserve">In </w:t>
      </w:r>
      <w:r w:rsidR="00B34A52" w:rsidRPr="00003047">
        <w:rPr>
          <w:rFonts w:ascii="Times New Roman" w:hAnsi="Times New Roman" w:cs="Times New Roman"/>
          <w:sz w:val="24"/>
          <w:szCs w:val="24"/>
          <w:lang w:val="en-US"/>
        </w:rPr>
        <w:t>conclusion</w:t>
      </w:r>
      <w:r w:rsidRPr="00003047">
        <w:rPr>
          <w:rFonts w:ascii="Times New Roman" w:hAnsi="Times New Roman" w:cs="Times New Roman"/>
          <w:sz w:val="24"/>
          <w:szCs w:val="24"/>
          <w:lang w:val="en-US"/>
        </w:rPr>
        <w:t>, conducting surveys is the best instrument to use in assessing my program for it gathers information direct</w:t>
      </w:r>
      <w:r w:rsidR="00B34A52" w:rsidRPr="00003047">
        <w:rPr>
          <w:rFonts w:ascii="Times New Roman" w:hAnsi="Times New Roman" w:cs="Times New Roman"/>
          <w:sz w:val="24"/>
          <w:szCs w:val="24"/>
          <w:lang w:val="en-US"/>
        </w:rPr>
        <w:t>ly</w:t>
      </w:r>
      <w:r w:rsidRPr="00003047">
        <w:rPr>
          <w:rFonts w:ascii="Times New Roman" w:hAnsi="Times New Roman" w:cs="Times New Roman"/>
          <w:sz w:val="24"/>
          <w:szCs w:val="24"/>
          <w:lang w:val="en-US"/>
        </w:rPr>
        <w:t xml:space="preserve"> from people making it accurate and reliable. It </w:t>
      </w:r>
      <w:r w:rsidR="00B34A52" w:rsidRPr="00003047">
        <w:rPr>
          <w:rFonts w:ascii="Times New Roman" w:hAnsi="Times New Roman" w:cs="Times New Roman"/>
          <w:sz w:val="24"/>
          <w:szCs w:val="24"/>
          <w:lang w:val="en-US"/>
        </w:rPr>
        <w:t>gives</w:t>
      </w:r>
      <w:r w:rsidRPr="00003047">
        <w:rPr>
          <w:rFonts w:ascii="Times New Roman" w:hAnsi="Times New Roman" w:cs="Times New Roman"/>
          <w:sz w:val="24"/>
          <w:szCs w:val="24"/>
          <w:lang w:val="en-US"/>
        </w:rPr>
        <w:t xml:space="preserve"> a </w:t>
      </w:r>
      <w:r w:rsidR="00B34A52" w:rsidRPr="00003047">
        <w:rPr>
          <w:rFonts w:ascii="Times New Roman" w:hAnsi="Times New Roman" w:cs="Times New Roman"/>
          <w:sz w:val="24"/>
          <w:szCs w:val="24"/>
          <w:lang w:val="en-US"/>
        </w:rPr>
        <w:t>well-researched report and gives the best way forward to solve an issue in the</w:t>
      </w:r>
      <w:r w:rsidRPr="00003047">
        <w:rPr>
          <w:rFonts w:ascii="Times New Roman" w:hAnsi="Times New Roman" w:cs="Times New Roman"/>
          <w:sz w:val="24"/>
          <w:szCs w:val="24"/>
          <w:lang w:val="en-US"/>
        </w:rPr>
        <w:t xml:space="preserve"> future. Observation will be the worst instrument I can use to assess in my program since no people </w:t>
      </w:r>
      <w:r w:rsidR="00B34A52" w:rsidRPr="00003047">
        <w:rPr>
          <w:rFonts w:ascii="Times New Roman" w:hAnsi="Times New Roman" w:cs="Times New Roman"/>
          <w:sz w:val="24"/>
          <w:szCs w:val="24"/>
          <w:lang w:val="en-US"/>
        </w:rPr>
        <w:t>interaction. Observers can give the wrong information since no asking people questions on a specific topic to help the observer gather the best information.</w:t>
      </w:r>
      <w:r w:rsidRPr="0000304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28AAD06F" w14:textId="31131578" w:rsidR="00B34A52" w:rsidRDefault="00B34A52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42B61FA" w14:textId="4F5A954D" w:rsidR="004C738D" w:rsidRDefault="004C738D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11E90E0" w14:textId="6CA8BC69" w:rsidR="004C738D" w:rsidRDefault="004C738D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050FC96" w14:textId="5DF6C475" w:rsidR="004C738D" w:rsidRDefault="004C738D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5EDB9EA9" w14:textId="2A629149" w:rsidR="004C738D" w:rsidRDefault="004C738D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1D4D681" w14:textId="77777777" w:rsidR="004C738D" w:rsidRPr="00003047" w:rsidRDefault="004C738D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D74493A" w14:textId="5A859682" w:rsidR="00B34A52" w:rsidRPr="00003047" w:rsidRDefault="00B34A52" w:rsidP="004C738D">
      <w:pPr>
        <w:spacing w:line="480" w:lineRule="auto"/>
        <w:ind w:left="720" w:hanging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03047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References</w:t>
      </w:r>
    </w:p>
    <w:p w14:paraId="4F5EB901" w14:textId="167643E8" w:rsidR="00B34A52" w:rsidRPr="00003047" w:rsidRDefault="00003047" w:rsidP="004C738D">
      <w:pPr>
        <w:spacing w:line="480" w:lineRule="auto"/>
        <w:ind w:left="720" w:hanging="720"/>
        <w:contextualSpacing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0030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acLean, C. L., Gabbert, F., &amp; Hope, L. (2019). The Self‐Administered Witness Interview tool (SAW‐IT): Enhancing witness recall of workplace incidents. </w:t>
      </w:r>
      <w:r w:rsidRPr="00003047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Applied Cognitive Psychology</w:t>
      </w:r>
      <w:r w:rsidRPr="000030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003047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33</w:t>
      </w:r>
      <w:r w:rsidRPr="000030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6), 1212-1223.</w:t>
      </w:r>
    </w:p>
    <w:p w14:paraId="5217D92C" w14:textId="29DDAC0C" w:rsidR="00003047" w:rsidRPr="00003047" w:rsidRDefault="00003047" w:rsidP="004C738D">
      <w:pPr>
        <w:spacing w:line="480" w:lineRule="auto"/>
        <w:ind w:left="720" w:hanging="720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0030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mit, N., van de Grift, W., de Bot, K., &amp; Jansen, E. (2017). A classroom observation tool for scaffolding reading comprehension. </w:t>
      </w:r>
      <w:r w:rsidRPr="00003047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System</w:t>
      </w:r>
      <w:r w:rsidRPr="000030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003047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65</w:t>
      </w:r>
      <w:r w:rsidRPr="000030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117-129.</w:t>
      </w:r>
    </w:p>
    <w:p w14:paraId="6BA1CE61" w14:textId="62FD48C5" w:rsidR="003C58C8" w:rsidRPr="00003047" w:rsidRDefault="00003047" w:rsidP="004C738D">
      <w:pPr>
        <w:spacing w:line="480" w:lineRule="auto"/>
        <w:ind w:left="720" w:hanging="720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0030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usukida, R., Amin-Esmaeili, M., Mayo-Wilson, E., &amp; Mojtabai, R. (2021). Data management in substance use disorder treatment research: Implications from data harmonization of National Institute on Drug Abuse-funded randomized controlled trials. </w:t>
      </w:r>
      <w:r w:rsidRPr="00003047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Clinical Trials</w:t>
      </w:r>
      <w:r w:rsidRPr="000030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003047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8</w:t>
      </w:r>
      <w:r w:rsidRPr="000030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), 215-225.</w:t>
      </w:r>
    </w:p>
    <w:sectPr w:rsidR="003C58C8" w:rsidRPr="00003047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C7E9B3" w14:textId="77777777" w:rsidR="009A179B" w:rsidRDefault="009A179B" w:rsidP="00003047">
      <w:pPr>
        <w:spacing w:after="0" w:line="240" w:lineRule="auto"/>
      </w:pPr>
      <w:r>
        <w:separator/>
      </w:r>
    </w:p>
  </w:endnote>
  <w:endnote w:type="continuationSeparator" w:id="0">
    <w:p w14:paraId="45FD6DAB" w14:textId="77777777" w:rsidR="009A179B" w:rsidRDefault="009A179B" w:rsidP="000030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5E747A" w14:textId="77777777" w:rsidR="009A179B" w:rsidRDefault="009A179B" w:rsidP="00003047">
      <w:pPr>
        <w:spacing w:after="0" w:line="240" w:lineRule="auto"/>
      </w:pPr>
      <w:r>
        <w:separator/>
      </w:r>
    </w:p>
  </w:footnote>
  <w:footnote w:type="continuationSeparator" w:id="0">
    <w:p w14:paraId="2BA2DFEA" w14:textId="77777777" w:rsidR="009A179B" w:rsidRDefault="009A179B" w:rsidP="000030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E2B40" w14:textId="731D95B1" w:rsidR="00003047" w:rsidRPr="00003047" w:rsidRDefault="00003047" w:rsidP="00003047">
    <w:pPr>
      <w:pStyle w:val="Header"/>
      <w:rPr>
        <w:rFonts w:ascii="Times New Roman" w:hAnsi="Times New Roman" w:cs="Times New Roman"/>
        <w:sz w:val="24"/>
        <w:szCs w:val="24"/>
      </w:rPr>
    </w:pPr>
    <w:r w:rsidRPr="00003047">
      <w:rPr>
        <w:rFonts w:ascii="Times New Roman" w:hAnsi="Times New Roman" w:cs="Times New Roman"/>
        <w:sz w:val="24"/>
        <w:szCs w:val="24"/>
        <w:lang w:val="en-US"/>
      </w:rPr>
      <w:t>ASSESSMENT INSTRUMENTS</w:t>
    </w:r>
    <w:r w:rsidRPr="00003047">
      <w:rPr>
        <w:rFonts w:ascii="Times New Roman" w:hAnsi="Times New Roman" w:cs="Times New Roman"/>
        <w:sz w:val="24"/>
        <w:szCs w:val="24"/>
        <w:lang w:val="en-US"/>
      </w:rPr>
      <w:tab/>
    </w:r>
    <w:r w:rsidRPr="00003047">
      <w:rPr>
        <w:rFonts w:ascii="Times New Roman" w:hAnsi="Times New Roman" w:cs="Times New Roman"/>
        <w:sz w:val="24"/>
        <w:szCs w:val="24"/>
        <w:lang w:val="en-US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879756817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003047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003047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003047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003047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003047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14:paraId="04F6E119" w14:textId="16424805" w:rsidR="00003047" w:rsidRPr="00003047" w:rsidRDefault="00003047">
    <w:pPr>
      <w:pStyle w:val="Header"/>
      <w:rPr>
        <w:lang w:val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CwMLU0MzIyMTEyNDNX0lEKTi0uzszPAykwrAUAv5TfRywAAAA="/>
  </w:docVars>
  <w:rsids>
    <w:rsidRoot w:val="008F3B25"/>
    <w:rsid w:val="00003047"/>
    <w:rsid w:val="0008585B"/>
    <w:rsid w:val="001F38B9"/>
    <w:rsid w:val="003C58C8"/>
    <w:rsid w:val="004C738D"/>
    <w:rsid w:val="00644CC9"/>
    <w:rsid w:val="008F3B25"/>
    <w:rsid w:val="009A179B"/>
    <w:rsid w:val="00B34A52"/>
    <w:rsid w:val="00E87289"/>
    <w:rsid w:val="00E87AAA"/>
    <w:rsid w:val="00FB5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E0FC7E"/>
  <w15:chartTrackingRefBased/>
  <w15:docId w15:val="{03E27885-73E8-40F6-829F-2EF5AD8DA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K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0304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3047"/>
  </w:style>
  <w:style w:type="paragraph" w:styleId="Footer">
    <w:name w:val="footer"/>
    <w:basedOn w:val="Normal"/>
    <w:link w:val="FooterChar"/>
    <w:uiPriority w:val="99"/>
    <w:unhideWhenUsed/>
    <w:rsid w:val="0000304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304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4</Pages>
  <Words>686</Words>
  <Characters>391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3</cp:revision>
  <dcterms:created xsi:type="dcterms:W3CDTF">2021-06-13T18:09:00Z</dcterms:created>
  <dcterms:modified xsi:type="dcterms:W3CDTF">2021-06-13T19:43:00Z</dcterms:modified>
</cp:coreProperties>
</file>